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8EAED" w14:textId="77777777" w:rsidR="00B21910" w:rsidRPr="00903E22" w:rsidRDefault="00B21910" w:rsidP="00B21910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i/>
          <w:iCs/>
          <w:color w:val="414141"/>
          <w:spacing w:val="2"/>
          <w:bdr w:val="none" w:sz="0" w:space="0" w:color="auto" w:frame="1"/>
        </w:rPr>
        <w:t>Part 1: Classroom Design</w:t>
      </w:r>
    </w:p>
    <w:p w14:paraId="60898027" w14:textId="77777777" w:rsidR="00B21910" w:rsidRPr="00903E22" w:rsidRDefault="00B21910" w:rsidP="00B21910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Based on your own research, select a digital tool or other appropriate strategy to create and design your own classroom. Your design should focus on group and cooperative learning in the classroom environment and include:</w:t>
      </w:r>
    </w:p>
    <w:p w14:paraId="16065454" w14:textId="77777777" w:rsidR="00B21910" w:rsidRPr="00903E22" w:rsidRDefault="00B21910" w:rsidP="00B2191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The layout of the classroom.</w:t>
      </w:r>
    </w:p>
    <w:p w14:paraId="0BDDCD2C" w14:textId="77777777" w:rsidR="00B21910" w:rsidRPr="00903E22" w:rsidRDefault="00B21910" w:rsidP="00B2191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 xml:space="preserve">Where the desks/tables will </w:t>
      </w:r>
      <w:proofErr w:type="gramStart"/>
      <w:r w:rsidRPr="00903E22">
        <w:rPr>
          <w:rFonts w:eastAsia="Times New Roman"/>
          <w:color w:val="212121"/>
          <w:spacing w:val="2"/>
        </w:rPr>
        <w:t>be placed</w:t>
      </w:r>
      <w:proofErr w:type="gramEnd"/>
      <w:r w:rsidRPr="00903E22">
        <w:rPr>
          <w:rFonts w:eastAsia="Times New Roman"/>
          <w:color w:val="212121"/>
          <w:spacing w:val="2"/>
        </w:rPr>
        <w:t xml:space="preserve"> to facilitate group learning.</w:t>
      </w:r>
    </w:p>
    <w:p w14:paraId="5714BC5E" w14:textId="77777777" w:rsidR="00B21910" w:rsidRPr="00903E22" w:rsidRDefault="00B21910" w:rsidP="00B2191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Where the technology will be located so students with diverse needs have equitable access.</w:t>
      </w:r>
    </w:p>
    <w:p w14:paraId="70D9CB70" w14:textId="518B4281" w:rsidR="00964E27" w:rsidRDefault="00B21910" w:rsidP="00B21910">
      <w:r w:rsidRPr="00903E22">
        <w:rPr>
          <w:rFonts w:eastAsia="Times New Roman"/>
          <w:b/>
          <w:bCs/>
          <w:i/>
          <w:iCs/>
          <w:color w:val="414141"/>
          <w:spacing w:val="2"/>
          <w:bdr w:val="none" w:sz="0" w:space="0" w:color="auto" w:frame="1"/>
        </w:rPr>
        <w:t>Part 2: Group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TA3MTWxNDe0tDBQ0lEKTi0uzszPAykwrAUA36Q7gywAAAA="/>
  </w:docVars>
  <w:rsids>
    <w:rsidRoot w:val="005C2198"/>
    <w:rsid w:val="00073B89"/>
    <w:rsid w:val="005C2198"/>
    <w:rsid w:val="007E780A"/>
    <w:rsid w:val="00964E27"/>
    <w:rsid w:val="00B21910"/>
    <w:rsid w:val="00DC4A9F"/>
    <w:rsid w:val="00FF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AEFA6"/>
  <w15:chartTrackingRefBased/>
  <w15:docId w15:val="{A3E35D1E-9B0E-428F-A3D0-A8BF5D328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7</Words>
  <Characters>382</Characters>
  <Application>Microsoft Office Word</Application>
  <DocSecurity>0</DocSecurity>
  <Lines>3</Lines>
  <Paragraphs>1</Paragraphs>
  <ScaleCrop>false</ScaleCrop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5:35:00Z</dcterms:created>
  <dcterms:modified xsi:type="dcterms:W3CDTF">2021-11-14T05:35:00Z</dcterms:modified>
</cp:coreProperties>
</file>